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6AD81" w14:textId="20390E9D" w:rsidR="00B52101" w:rsidRPr="0013604C" w:rsidRDefault="00B52101" w:rsidP="00B5210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3604C">
        <w:rPr>
          <w:rFonts w:ascii="Times New Roman" w:hAnsi="Times New Roman" w:cs="Times New Roman"/>
          <w:b/>
          <w:sz w:val="28"/>
          <w:szCs w:val="28"/>
        </w:rPr>
        <w:t xml:space="preserve">Financial Education Animated </w:t>
      </w:r>
      <w:r w:rsidR="0049477C">
        <w:rPr>
          <w:rFonts w:ascii="Times New Roman" w:hAnsi="Times New Roman" w:cs="Times New Roman"/>
          <w:b/>
          <w:sz w:val="28"/>
          <w:szCs w:val="28"/>
        </w:rPr>
        <w:t xml:space="preserve">Video </w:t>
      </w:r>
      <w:r w:rsidRPr="0013604C">
        <w:rPr>
          <w:rFonts w:ascii="Times New Roman" w:hAnsi="Times New Roman" w:cs="Times New Roman"/>
          <w:b/>
          <w:sz w:val="28"/>
          <w:szCs w:val="28"/>
        </w:rPr>
        <w:t>Series</w:t>
      </w:r>
    </w:p>
    <w:p w14:paraId="08FB1186" w14:textId="3438CF3B" w:rsidR="00B52101" w:rsidRPr="002D5288" w:rsidRDefault="00B52101" w:rsidP="00B5210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D5288">
        <w:rPr>
          <w:rFonts w:ascii="Times New Roman" w:hAnsi="Times New Roman" w:cs="Times New Roman"/>
          <w:b/>
          <w:sz w:val="28"/>
          <w:szCs w:val="28"/>
        </w:rPr>
        <w:t>“</w:t>
      </w:r>
      <w:r w:rsidR="0007205E" w:rsidRPr="002D5288">
        <w:rPr>
          <w:rFonts w:ascii="Times New Roman" w:hAnsi="Times New Roman" w:cs="Times New Roman"/>
          <w:b/>
          <w:sz w:val="28"/>
          <w:szCs w:val="28"/>
        </w:rPr>
        <w:t>Penguin’s Talk - Online Shopping Safety</w:t>
      </w:r>
      <w:r w:rsidRPr="002D5288">
        <w:rPr>
          <w:rFonts w:ascii="Times New Roman" w:hAnsi="Times New Roman" w:cs="Times New Roman"/>
          <w:b/>
          <w:sz w:val="28"/>
          <w:szCs w:val="28"/>
        </w:rPr>
        <w:t>”</w:t>
      </w:r>
    </w:p>
    <w:p w14:paraId="22DBE51F" w14:textId="77777777" w:rsidR="00B52101" w:rsidRPr="0013604C" w:rsidRDefault="00B52101" w:rsidP="00B52101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13604C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68F1ACE0" w14:textId="77777777" w:rsidR="00B52101" w:rsidRPr="0013604C" w:rsidRDefault="00B52101" w:rsidP="00B52101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1A820CAE" w14:textId="434CA998" w:rsidR="00B52101" w:rsidRPr="0013604C" w:rsidRDefault="00B52101" w:rsidP="0007205E">
      <w:pPr>
        <w:snapToGrid w:val="0"/>
        <w:jc w:val="both"/>
        <w:rPr>
          <w:rFonts w:ascii="Times New Roman" w:eastAsia="Microsoft JhengHei" w:hAnsi="Times New Roman" w:cs="Times New Roman"/>
        </w:rPr>
      </w:pPr>
      <w:r w:rsidRPr="0013604C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07205E" w:rsidRPr="0013604C">
        <w:rPr>
          <w:rFonts w:ascii="Times New Roman" w:eastAsia="Microsoft JhengHei" w:hAnsi="Times New Roman" w:cs="Times New Roman"/>
          <w:lang w:eastAsia="zh-HK"/>
        </w:rPr>
        <w:t>Penguin’s Talk - Online Shopping Safety</w:t>
      </w:r>
      <w:r w:rsidRPr="0013604C">
        <w:rPr>
          <w:rFonts w:ascii="Times New Roman" w:hAnsi="Times New Roman" w:cs="Times New Roman"/>
        </w:rPr>
        <w:t>” and answer the following questions.</w:t>
      </w:r>
    </w:p>
    <w:p w14:paraId="39466B0F" w14:textId="7FC06DB5" w:rsidR="008A21B1" w:rsidRPr="0013604C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1673FAB7" w14:textId="12F5FF62" w:rsidR="003C252F" w:rsidRPr="0013604C" w:rsidRDefault="0007205E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3604C">
        <w:rPr>
          <w:rFonts w:ascii="Times New Roman" w:eastAsia="Microsoft JhengHei" w:hAnsi="Times New Roman" w:cs="Times New Roman"/>
          <w:b/>
        </w:rPr>
        <w:t>A</w:t>
      </w:r>
      <w:r w:rsidR="003C252F" w:rsidRPr="0013604C">
        <w:rPr>
          <w:rFonts w:ascii="Times New Roman" w:eastAsia="Microsoft JhengHei" w:hAnsi="Times New Roman" w:cs="Times New Roman"/>
          <w:b/>
        </w:rPr>
        <w:t xml:space="preserve">　</w:t>
      </w:r>
      <w:r w:rsidR="003C252F" w:rsidRPr="0013604C">
        <w:rPr>
          <w:rFonts w:ascii="Times New Roman" w:eastAsia="Microsoft JhengHei" w:hAnsi="Times New Roman" w:cs="Times New Roman"/>
          <w:b/>
        </w:rPr>
        <w:tab/>
      </w:r>
      <w:r w:rsidRPr="0013604C">
        <w:rPr>
          <w:rFonts w:ascii="Times New Roman" w:eastAsia="Microsoft JhengHei" w:hAnsi="Times New Roman" w:cs="Times New Roman"/>
          <w:b/>
        </w:rPr>
        <w:t>Fill in the blank</w:t>
      </w:r>
      <w:r w:rsidR="007D2CDD" w:rsidRPr="0013604C">
        <w:rPr>
          <w:rFonts w:ascii="Times New Roman" w:eastAsia="Microsoft JhengHei" w:hAnsi="Times New Roman" w:cs="Times New Roman"/>
          <w:b/>
        </w:rPr>
        <w:t>s</w:t>
      </w:r>
    </w:p>
    <w:p w14:paraId="7A660BCE" w14:textId="6BE304DA" w:rsidR="003C252F" w:rsidRPr="0013604C" w:rsidRDefault="0007205E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3604C">
        <w:rPr>
          <w:rFonts w:ascii="Times New Roman" w:eastAsia="Microsoft JhengHei" w:hAnsi="Times New Roman" w:cs="Times New Roman"/>
          <w:b/>
          <w:lang w:eastAsia="zh-HK"/>
        </w:rPr>
        <w:t>Write your answer</w:t>
      </w:r>
      <w:r w:rsidR="007D2CDD" w:rsidRPr="0013604C">
        <w:rPr>
          <w:rFonts w:ascii="Times New Roman" w:eastAsia="Microsoft JhengHei" w:hAnsi="Times New Roman" w:cs="Times New Roman"/>
          <w:b/>
          <w:lang w:eastAsia="zh-HK"/>
        </w:rPr>
        <w:t xml:space="preserve">s in the boxes 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>below.</w:t>
      </w:r>
    </w:p>
    <w:p w14:paraId="7EA905AA" w14:textId="73C3CF11" w:rsidR="0092559B" w:rsidRPr="0013604C" w:rsidRDefault="0092559B" w:rsidP="00FF4311">
      <w:pPr>
        <w:pStyle w:val="ListParagraph"/>
        <w:spacing w:line="0" w:lineRule="atLeast"/>
        <w:ind w:leftChars="0" w:left="0"/>
        <w:rPr>
          <w:rFonts w:ascii="Times New Roman" w:hAnsi="Times New Roman" w:cs="Times New Roman"/>
        </w:rPr>
      </w:pPr>
      <w:bookmarkStart w:id="0" w:name="_Hlk43310511"/>
    </w:p>
    <w:p w14:paraId="11536E48" w14:textId="7675E240" w:rsidR="0007205E" w:rsidRPr="0013604C" w:rsidRDefault="0007205E" w:rsidP="0007205E">
      <w:pPr>
        <w:pStyle w:val="ListParagraph"/>
        <w:numPr>
          <w:ilvl w:val="0"/>
          <w:numId w:val="9"/>
        </w:numPr>
        <w:snapToGrid w:val="0"/>
        <w:spacing w:line="0" w:lineRule="atLeast"/>
        <w:ind w:leftChars="0" w:left="425" w:hanging="425"/>
        <w:rPr>
          <w:rFonts w:ascii="Times New Roman" w:eastAsia="Microsoft JhengHei" w:hAnsi="Times New Roman" w:cs="Times New Roman"/>
          <w:lang w:eastAsia="zh-HK"/>
        </w:rPr>
      </w:pPr>
      <w:r w:rsidRPr="0013604C">
        <w:rPr>
          <w:rFonts w:ascii="Times New Roman" w:eastAsia="Microsoft JhengHei" w:hAnsi="Times New Roman" w:cs="Times New Roman"/>
        </w:rPr>
        <w:t>Benefits of online shopping are:</w:t>
      </w:r>
    </w:p>
    <w:p w14:paraId="366B4313" w14:textId="3FA142EA" w:rsidR="0007205E" w:rsidRPr="0013604C" w:rsidRDefault="00872A36" w:rsidP="0007205E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  <w:r w:rsidRPr="0013604C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9A1F6A" wp14:editId="6C4F0B12">
                <wp:simplePos x="0" y="0"/>
                <wp:positionH relativeFrom="column">
                  <wp:posOffset>276363</wp:posOffset>
                </wp:positionH>
                <wp:positionV relativeFrom="paragraph">
                  <wp:posOffset>177220</wp:posOffset>
                </wp:positionV>
                <wp:extent cx="2393315" cy="461010"/>
                <wp:effectExtent l="0" t="0" r="26035" b="1524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315" cy="4610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05D808" w14:textId="25661F79" w:rsidR="00D71EBB" w:rsidRPr="00382D83" w:rsidRDefault="0007205E" w:rsidP="00D71EBB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382D83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No geographical restri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9A1F6A" id="矩形: 圓角 7" o:spid="_x0000_s1026" style="position:absolute;margin-left:21.75pt;margin-top:13.95pt;width:188.45pt;height:36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4B05D808" w14:textId="25661F79" w:rsidR="00D71EBB" w:rsidRPr="00382D83" w:rsidRDefault="0007205E" w:rsidP="00D71EBB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382D83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No geographical restrictions</w:t>
                      </w:r>
                    </w:p>
                  </w:txbxContent>
                </v:textbox>
              </v:roundrect>
            </w:pict>
          </mc:Fallback>
        </mc:AlternateContent>
      </w:r>
      <w:r w:rsidRPr="0013604C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E81CB6" wp14:editId="379ECCDF">
                <wp:simplePos x="0" y="0"/>
                <wp:positionH relativeFrom="column">
                  <wp:posOffset>3138833</wp:posOffset>
                </wp:positionH>
                <wp:positionV relativeFrom="paragraph">
                  <wp:posOffset>177220</wp:posOffset>
                </wp:positionV>
                <wp:extent cx="2926080" cy="461010"/>
                <wp:effectExtent l="0" t="0" r="26670" b="15240"/>
                <wp:wrapNone/>
                <wp:docPr id="1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6080" cy="4610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073279" w14:textId="15D0B05C" w:rsidR="00961D4D" w:rsidRPr="00382D83" w:rsidRDefault="0007205E" w:rsidP="00961D4D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382D83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Delivery services are provi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E81CB6" id="_x0000_s1027" style="position:absolute;margin-left:247.15pt;margin-top:13.95pt;width:230.4pt;height:36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2F073279" w14:textId="15D0B05C" w:rsidR="00961D4D" w:rsidRPr="00382D83" w:rsidRDefault="0007205E" w:rsidP="00961D4D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382D83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Delivery services are provided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842FA60" w14:textId="7BC246D9" w:rsidR="0007205E" w:rsidRPr="0013604C" w:rsidRDefault="0007205E" w:rsidP="0007205E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</w:p>
    <w:p w14:paraId="10E17967" w14:textId="03631A68" w:rsidR="0007205E" w:rsidRPr="0013604C" w:rsidRDefault="0007205E" w:rsidP="0007205E">
      <w:pPr>
        <w:snapToGrid w:val="0"/>
        <w:spacing w:line="0" w:lineRule="atLeast"/>
        <w:ind w:firstLineChars="350" w:firstLine="840"/>
        <w:rPr>
          <w:rFonts w:ascii="Times New Roman" w:eastAsia="Microsoft JhengHei" w:hAnsi="Times New Roman" w:cs="Times New Roman"/>
        </w:rPr>
      </w:pPr>
      <w:r w:rsidRPr="0013604C">
        <w:rPr>
          <w:rFonts w:ascii="Times New Roman" w:eastAsia="Microsoft JhengHei" w:hAnsi="Times New Roman" w:cs="Times New Roman"/>
        </w:rPr>
        <w:t xml:space="preserve">                                                           and</w:t>
      </w:r>
    </w:p>
    <w:p w14:paraId="7B62088E" w14:textId="7B606BDD" w:rsidR="00A94C20" w:rsidRPr="0013604C" w:rsidRDefault="00A94C20" w:rsidP="0007205E">
      <w:pPr>
        <w:snapToGrid w:val="0"/>
        <w:spacing w:line="0" w:lineRule="atLeast"/>
        <w:ind w:left="65"/>
        <w:rPr>
          <w:rFonts w:ascii="Times New Roman" w:eastAsia="Microsoft JhengHei" w:hAnsi="Times New Roman" w:cs="Times New Roman"/>
          <w:lang w:eastAsia="zh-HK"/>
        </w:rPr>
      </w:pPr>
    </w:p>
    <w:p w14:paraId="4C103798" w14:textId="7B9C4B06" w:rsidR="00A94C20" w:rsidRPr="0013604C" w:rsidRDefault="00A94C20" w:rsidP="0007205E">
      <w:pPr>
        <w:snapToGrid w:val="0"/>
        <w:spacing w:line="0" w:lineRule="atLeast"/>
        <w:ind w:leftChars="27" w:left="490" w:hanging="425"/>
        <w:rPr>
          <w:rFonts w:ascii="Times New Roman" w:eastAsia="Microsoft JhengHei" w:hAnsi="Times New Roman" w:cs="Times New Roman"/>
          <w:lang w:eastAsia="zh-HK"/>
        </w:rPr>
      </w:pPr>
    </w:p>
    <w:p w14:paraId="57A77168" w14:textId="513586FC" w:rsidR="00872A36" w:rsidRPr="0013604C" w:rsidRDefault="00872A36" w:rsidP="00872A36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425" w:hanging="425"/>
        <w:jc w:val="both"/>
        <w:rPr>
          <w:rFonts w:ascii="Times New Roman" w:eastAsia="Microsoft JhengHei" w:hAnsi="Times New Roman" w:cs="Times New Roman"/>
          <w:lang w:eastAsia="zh-HK"/>
        </w:rPr>
      </w:pPr>
      <w:r w:rsidRPr="0013604C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148C17" wp14:editId="3F62366A">
                <wp:simplePos x="0" y="0"/>
                <wp:positionH relativeFrom="column">
                  <wp:posOffset>4824509</wp:posOffset>
                </wp:positionH>
                <wp:positionV relativeFrom="paragraph">
                  <wp:posOffset>255077</wp:posOffset>
                </wp:positionV>
                <wp:extent cx="1168317" cy="461175"/>
                <wp:effectExtent l="0" t="0" r="13335" b="1524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317" cy="4611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738AA4" w14:textId="3D39E7CE" w:rsidR="00D71EBB" w:rsidRPr="00382D83" w:rsidRDefault="00872A36" w:rsidP="00D71EBB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382D83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 xml:space="preserve">the qualit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148C17" id="矩形: 圓角 8" o:spid="_x0000_s1028" style="position:absolute;left:0;text-align:left;margin-left:379.9pt;margin-top:20.1pt;width:92pt;height:36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34738AA4" w14:textId="3D39E7CE" w:rsidR="00D71EBB" w:rsidRPr="00382D83" w:rsidRDefault="00872A36" w:rsidP="00D71EBB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382D83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 xml:space="preserve">the quality </w:t>
                      </w:r>
                    </w:p>
                  </w:txbxContent>
                </v:textbox>
              </v:roundrect>
            </w:pict>
          </mc:Fallback>
        </mc:AlternateContent>
      </w:r>
      <w:r w:rsidR="0007205E" w:rsidRPr="0013604C">
        <w:rPr>
          <w:rFonts w:ascii="Times New Roman" w:eastAsia="Microsoft JhengHei" w:hAnsi="Times New Roman" w:cs="Times New Roman"/>
          <w:lang w:eastAsia="zh-HK"/>
        </w:rPr>
        <w:t xml:space="preserve">Only images and captions accompany online products. Descriptions can be ambiguous and images can be polished to the point where buyers are unable to determine </w:t>
      </w:r>
    </w:p>
    <w:p w14:paraId="521873A4" w14:textId="4F66028A" w:rsidR="0007205E" w:rsidRPr="0013604C" w:rsidRDefault="00872A36" w:rsidP="00872A36">
      <w:pPr>
        <w:pStyle w:val="ListParagraph"/>
        <w:snapToGrid w:val="0"/>
        <w:spacing w:line="480" w:lineRule="auto"/>
        <w:ind w:leftChars="0" w:left="425"/>
        <w:jc w:val="both"/>
        <w:rPr>
          <w:rFonts w:ascii="Times New Roman" w:eastAsia="Microsoft JhengHei" w:hAnsi="Times New Roman" w:cs="Times New Roman"/>
          <w:lang w:eastAsia="zh-HK"/>
        </w:rPr>
      </w:pPr>
      <w:r w:rsidRPr="0013604C">
        <w:rPr>
          <w:rFonts w:ascii="Times New Roman" w:eastAsia="Microsoft JhengHei" w:hAnsi="Times New Roman" w:cs="Times New Roman"/>
        </w:rPr>
        <w:t>of the product.</w:t>
      </w:r>
    </w:p>
    <w:p w14:paraId="51F98A2F" w14:textId="3B74BB2E" w:rsidR="00F54BDC" w:rsidRPr="0013604C" w:rsidRDefault="00F54BDC" w:rsidP="0007205E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</w:p>
    <w:p w14:paraId="3AB0C673" w14:textId="177C512F" w:rsidR="0024366F" w:rsidRPr="0013604C" w:rsidRDefault="00025BF6" w:rsidP="00872A36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425" w:hanging="425"/>
        <w:rPr>
          <w:rFonts w:ascii="Times New Roman" w:eastAsia="Microsoft JhengHei" w:hAnsi="Times New Roman" w:cs="Times New Roman"/>
          <w:lang w:eastAsia="zh-HK"/>
        </w:rPr>
      </w:pPr>
      <w:r w:rsidRPr="0013604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48E395" wp14:editId="013E8C4A">
                <wp:simplePos x="0" y="0"/>
                <wp:positionH relativeFrom="column">
                  <wp:posOffset>522605</wp:posOffset>
                </wp:positionH>
                <wp:positionV relativeFrom="paragraph">
                  <wp:posOffset>280145</wp:posOffset>
                </wp:positionV>
                <wp:extent cx="1828800" cy="461010"/>
                <wp:effectExtent l="0" t="0" r="19050" b="15240"/>
                <wp:wrapNone/>
                <wp:docPr id="10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4610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953010" w14:textId="0B994F31" w:rsidR="00D73884" w:rsidRPr="00382D83" w:rsidRDefault="00872A36" w:rsidP="00D7388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382D83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static passwords</w:t>
                            </w:r>
                            <w:r w:rsidR="0024366F" w:rsidRPr="00382D83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48E395" id="矩形: 圓角 10" o:spid="_x0000_s1029" style="position:absolute;left:0;text-align:left;margin-left:41.15pt;margin-top:22.05pt;width:2in;height:36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46953010" w14:textId="0B994F31" w:rsidR="00D73884" w:rsidRPr="00382D83" w:rsidRDefault="00872A36" w:rsidP="00D73884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382D83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static passwords</w:t>
                      </w:r>
                      <w:r w:rsidR="0024366F" w:rsidRPr="00382D83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 xml:space="preserve">   </w:t>
                      </w:r>
                    </w:p>
                  </w:txbxContent>
                </v:textbox>
              </v:roundrect>
            </w:pict>
          </mc:Fallback>
        </mc:AlternateContent>
      </w:r>
      <w:r w:rsidR="00872A36" w:rsidRPr="0013604C">
        <w:rPr>
          <w:rFonts w:ascii="Times New Roman" w:eastAsia="Microsoft JhengHei" w:hAnsi="Times New Roman" w:cs="Times New Roman"/>
        </w:rPr>
        <w:t xml:space="preserve">The majority of online shopping is done through online banking but some online banks still use </w:t>
      </w:r>
      <w:r w:rsidR="0024366F" w:rsidRPr="0013604C">
        <w:rPr>
          <w:rFonts w:ascii="Times New Roman" w:eastAsia="Microsoft JhengHei" w:hAnsi="Times New Roman" w:cs="Times New Roman"/>
          <w:lang w:eastAsia="zh-HK"/>
        </w:rPr>
        <w:t xml:space="preserve">                                      </w:t>
      </w:r>
      <w:r w:rsidR="00872A36" w:rsidRPr="0013604C">
        <w:rPr>
          <w:rFonts w:ascii="Times New Roman" w:eastAsia="Microsoft JhengHei" w:hAnsi="Times New Roman" w:cs="Times New Roman"/>
          <w:lang w:eastAsia="zh-HK"/>
        </w:rPr>
        <w:t xml:space="preserve">            </w:t>
      </w:r>
      <w:r w:rsidRPr="005B12C0">
        <w:rPr>
          <w:rFonts w:ascii="Times New Roman" w:hAnsi="Times New Roman" w:cs="Times New Roman"/>
        </w:rPr>
        <w:t>that ca</w:t>
      </w:r>
      <w:r>
        <w:rPr>
          <w:rFonts w:ascii="Times New Roman" w:hAnsi="Times New Roman" w:cs="Times New Roman"/>
        </w:rPr>
        <w:t>n be easily tracked by viruses.</w:t>
      </w:r>
      <w:r w:rsidR="00872A36" w:rsidRPr="0013604C">
        <w:rPr>
          <w:rFonts w:ascii="Times New Roman" w:eastAsia="Microsoft JhengHei" w:hAnsi="Times New Roman" w:cs="Times New Roman"/>
          <w:lang w:eastAsia="zh-HK"/>
        </w:rPr>
        <w:t>.</w:t>
      </w:r>
      <w:r w:rsidR="0024366F" w:rsidRPr="0013604C">
        <w:rPr>
          <w:rFonts w:ascii="Times New Roman" w:eastAsia="Microsoft JhengHei" w:hAnsi="Times New Roman" w:cs="Times New Roman"/>
          <w:lang w:eastAsia="zh-HK"/>
        </w:rPr>
        <w:t xml:space="preserve"> </w:t>
      </w:r>
    </w:p>
    <w:p w14:paraId="39F65AEE" w14:textId="7D1AAE3F" w:rsidR="0024366F" w:rsidRPr="0013604C" w:rsidRDefault="0024366F" w:rsidP="0007205E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</w:p>
    <w:p w14:paraId="3CEFDA52" w14:textId="0FDE2531" w:rsidR="0024366F" w:rsidRPr="0013604C" w:rsidRDefault="0024366F" w:rsidP="0007205E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</w:p>
    <w:p w14:paraId="7A0F5E38" w14:textId="06234CE0" w:rsidR="0047002D" w:rsidRPr="0013604C" w:rsidRDefault="00872A36" w:rsidP="00872A36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425" w:hanging="425"/>
        <w:jc w:val="both"/>
        <w:rPr>
          <w:rFonts w:ascii="Times New Roman" w:eastAsia="Microsoft JhengHei" w:hAnsi="Times New Roman" w:cs="Times New Roman"/>
          <w:lang w:eastAsia="zh-HK"/>
        </w:rPr>
      </w:pPr>
      <w:r w:rsidRPr="0013604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0F33F6" wp14:editId="528AAAB9">
                <wp:simplePos x="0" y="0"/>
                <wp:positionH relativeFrom="margin">
                  <wp:posOffset>1238470</wp:posOffset>
                </wp:positionH>
                <wp:positionV relativeFrom="paragraph">
                  <wp:posOffset>258583</wp:posOffset>
                </wp:positionV>
                <wp:extent cx="3299791" cy="461010"/>
                <wp:effectExtent l="0" t="0" r="15240" b="15240"/>
                <wp:wrapNone/>
                <wp:docPr id="12" name="矩形: 圓角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9791" cy="4610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45BEDA" w14:textId="048F0D0F" w:rsidR="00AA6076" w:rsidRPr="00382D83" w:rsidRDefault="00872A36" w:rsidP="00AA6076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382D83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letters, symbols and numbers</w:t>
                            </w:r>
                            <w:r w:rsidR="0047002D" w:rsidRPr="00382D83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 xml:space="preserve">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0F33F6" id="矩形: 圓角 12" o:spid="_x0000_s1030" style="position:absolute;left:0;text-align:left;margin-left:97.5pt;margin-top:20.35pt;width:259.85pt;height:36.3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7C45BEDA" w14:textId="048F0D0F" w:rsidR="00AA6076" w:rsidRPr="00382D83" w:rsidRDefault="00872A36" w:rsidP="00AA6076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382D83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letters, symbols and numbers</w:t>
                      </w:r>
                      <w:r w:rsidR="0047002D" w:rsidRPr="00382D83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 xml:space="preserve">     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13604C">
        <w:rPr>
          <w:rFonts w:ascii="Times New Roman" w:eastAsia="Microsoft JhengHei" w:hAnsi="Times New Roman" w:cs="Times New Roman"/>
        </w:rPr>
        <w:t>Make</w:t>
      </w:r>
      <w:r w:rsidRPr="0013604C">
        <w:rPr>
          <w:rFonts w:ascii="Times New Roman" w:eastAsia="Microsoft JhengHei" w:hAnsi="Times New Roman" w:cs="Times New Roman"/>
          <w:lang w:eastAsia="zh-HK"/>
        </w:rPr>
        <w:t xml:space="preserve"> sure the online banking password is updated regularly.</w:t>
      </w:r>
      <w:r w:rsidR="0047002D" w:rsidRPr="0013604C">
        <w:rPr>
          <w:rFonts w:ascii="Times New Roman" w:eastAsia="Microsoft JhengHei" w:hAnsi="Times New Roman" w:cs="Times New Roman"/>
          <w:lang w:eastAsia="zh-HK"/>
        </w:rPr>
        <w:t xml:space="preserve"> </w:t>
      </w:r>
      <w:r w:rsidRPr="0013604C">
        <w:rPr>
          <w:rFonts w:ascii="Times New Roman" w:eastAsia="Microsoft JhengHei" w:hAnsi="Times New Roman" w:cs="Times New Roman"/>
          <w:lang w:eastAsia="zh-HK"/>
        </w:rPr>
        <w:t>To make it difficult to hack, i</w:t>
      </w:r>
      <w:r w:rsidRPr="0013604C">
        <w:rPr>
          <w:rFonts w:ascii="Times New Roman" w:eastAsia="Microsoft JhengHei" w:hAnsi="Times New Roman" w:cs="Times New Roman"/>
        </w:rPr>
        <w:t xml:space="preserve">t should contain                                                                                          . </w:t>
      </w:r>
    </w:p>
    <w:p w14:paraId="0AE65E02" w14:textId="3C2C0294" w:rsidR="00D73884" w:rsidRDefault="00D73884" w:rsidP="00FF4311">
      <w:pPr>
        <w:spacing w:line="0" w:lineRule="atLeast"/>
        <w:rPr>
          <w:rFonts w:ascii="Times New Roman" w:hAnsi="Times New Roman" w:cs="Times New Roman"/>
        </w:rPr>
      </w:pPr>
    </w:p>
    <w:p w14:paraId="0A4D6A03" w14:textId="3DF9BC74" w:rsidR="00F8325D" w:rsidRPr="0013604C" w:rsidRDefault="00DE5A38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bookmarkStart w:id="1" w:name="_GoBack"/>
      <w:bookmarkEnd w:id="0"/>
      <w:bookmarkEnd w:id="1"/>
      <w:r w:rsidRPr="0013604C">
        <w:rPr>
          <w:rFonts w:ascii="Times New Roman" w:eastAsia="Microsoft JhengHei" w:hAnsi="Times New Roman" w:cs="Times New Roman"/>
          <w:b/>
        </w:rPr>
        <w:t>B.</w:t>
      </w:r>
      <w:r w:rsidR="00F8325D" w:rsidRPr="0013604C">
        <w:rPr>
          <w:rFonts w:ascii="Times New Roman" w:eastAsia="Microsoft JhengHei" w:hAnsi="Times New Roman" w:cs="Times New Roman"/>
          <w:b/>
          <w:lang w:eastAsia="zh-HK"/>
        </w:rPr>
        <w:t xml:space="preserve">　</w:t>
      </w:r>
      <w:r w:rsidR="00F8325D" w:rsidRPr="0013604C">
        <w:rPr>
          <w:rFonts w:ascii="Times New Roman" w:eastAsia="Microsoft JhengHei" w:hAnsi="Times New Roman" w:cs="Times New Roman"/>
          <w:b/>
          <w:lang w:eastAsia="zh-HK"/>
        </w:rPr>
        <w:tab/>
      </w:r>
      <w:r w:rsidRPr="0013604C">
        <w:rPr>
          <w:rFonts w:ascii="Times New Roman" w:eastAsia="Microsoft JhengHei" w:hAnsi="Times New Roman" w:cs="Times New Roman"/>
          <w:b/>
        </w:rPr>
        <w:t>True or False</w:t>
      </w:r>
    </w:p>
    <w:p w14:paraId="2B7AA494" w14:textId="7B42995F" w:rsidR="00DE5A38" w:rsidRPr="0013604C" w:rsidRDefault="00DE5A38" w:rsidP="00DE5A38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  <w:r w:rsidRPr="0013604C">
        <w:rPr>
          <w:rFonts w:ascii="Times New Roman" w:eastAsia="Microsoft JhengHei" w:hAnsi="Times New Roman" w:cs="Times New Roman"/>
          <w:b/>
          <w:lang w:eastAsia="zh-HK"/>
        </w:rPr>
        <w:t xml:space="preserve">Determine whether the following </w:t>
      </w:r>
      <w:r w:rsidRPr="0013604C">
        <w:rPr>
          <w:rFonts w:ascii="Times New Roman" w:eastAsia="Microsoft JhengHei" w:hAnsi="Times New Roman" w:cs="Times New Roman"/>
          <w:b/>
        </w:rPr>
        <w:t xml:space="preserve">statements </w:t>
      </w:r>
      <w:r w:rsidR="003F1AE0" w:rsidRPr="0013604C">
        <w:rPr>
          <w:rFonts w:ascii="Times New Roman" w:eastAsia="Microsoft JhengHei" w:hAnsi="Times New Roman" w:cs="Times New Roman"/>
          <w:b/>
          <w:lang w:eastAsia="zh-HK"/>
        </w:rPr>
        <w:t>about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 xml:space="preserve"> “</w:t>
      </w:r>
      <w:r w:rsidR="003F1AE0" w:rsidRPr="0013604C">
        <w:rPr>
          <w:rFonts w:ascii="Times New Roman" w:eastAsia="Microsoft JhengHei" w:hAnsi="Times New Roman" w:cs="Times New Roman"/>
          <w:b/>
          <w:lang w:eastAsia="zh-HK"/>
        </w:rPr>
        <w:t>online shopping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 xml:space="preserve">” </w:t>
      </w:r>
      <w:r w:rsidR="00C45FAA">
        <w:rPr>
          <w:rFonts w:ascii="Times New Roman" w:eastAsia="Microsoft JhengHei" w:hAnsi="Times New Roman" w:cs="Times New Roman"/>
          <w:b/>
          <w:lang w:eastAsia="zh-HK"/>
        </w:rPr>
        <w:t>are true or false</w:t>
      </w:r>
      <w:r w:rsidR="003F1AE0" w:rsidRPr="0013604C">
        <w:rPr>
          <w:rFonts w:ascii="Times New Roman" w:eastAsia="Microsoft JhengHei" w:hAnsi="Times New Roman" w:cs="Times New Roman"/>
          <w:b/>
          <w:lang w:eastAsia="zh-HK"/>
        </w:rPr>
        <w:t xml:space="preserve">. 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>Fill in “T” for true and “F” for false.</w:t>
      </w:r>
    </w:p>
    <w:p w14:paraId="38C7632A" w14:textId="77777777" w:rsidR="00F8325D" w:rsidRPr="0013604C" w:rsidRDefault="00F8325D" w:rsidP="00F906F2">
      <w:pPr>
        <w:snapToGrid w:val="0"/>
        <w:rPr>
          <w:rFonts w:ascii="Times New Roman" w:eastAsia="Microsoft JhengHei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F8325D" w:rsidRPr="0013604C" w14:paraId="06B6F954" w14:textId="77777777" w:rsidTr="008158EC">
        <w:tc>
          <w:tcPr>
            <w:tcW w:w="421" w:type="dxa"/>
          </w:tcPr>
          <w:p w14:paraId="543401F2" w14:textId="77777777" w:rsidR="00F8325D" w:rsidRPr="0013604C" w:rsidRDefault="00F8325D" w:rsidP="0013604C">
            <w:pPr>
              <w:pStyle w:val="ListParagraph"/>
              <w:numPr>
                <w:ilvl w:val="0"/>
                <w:numId w:val="2"/>
              </w:numPr>
              <w:snapToGrid w:val="0"/>
              <w:ind w:leftChars="-45" w:left="252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  <w:vAlign w:val="center"/>
          </w:tcPr>
          <w:p w14:paraId="6A3B89E3" w14:textId="3EAF99A4" w:rsidR="00F8325D" w:rsidRPr="0013604C" w:rsidRDefault="003F1AE0" w:rsidP="003F1AE0">
            <w:pPr>
              <w:jc w:val="both"/>
              <w:rPr>
                <w:rFonts w:ascii="Times New Roman" w:eastAsia="Microsoft JhengHei" w:hAnsi="Times New Roman" w:cs="Times New Roman"/>
              </w:rPr>
            </w:pPr>
            <w:r w:rsidRPr="0013604C">
              <w:rPr>
                <w:rFonts w:ascii="Times New Roman" w:eastAsia="Microsoft JhengHei" w:hAnsi="Times New Roman" w:cs="Times New Roman"/>
              </w:rPr>
              <w:t>Online stores never provide after-sales services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68825540" w:rsidR="00F8325D" w:rsidRPr="0013604C" w:rsidRDefault="00D12A6C" w:rsidP="00C46F59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13604C">
              <w:rPr>
                <w:rFonts w:ascii="Times New Roman" w:eastAsia="Microsoft JhengHei" w:hAnsi="Times New Roman" w:cs="Times New Roman"/>
                <w:color w:val="FF0000"/>
              </w:rPr>
              <w:t>F</w:t>
            </w:r>
          </w:p>
        </w:tc>
      </w:tr>
      <w:tr w:rsidR="00F8325D" w:rsidRPr="0013604C" w14:paraId="1003744C" w14:textId="77777777" w:rsidTr="00BE18E5">
        <w:tc>
          <w:tcPr>
            <w:tcW w:w="421" w:type="dxa"/>
          </w:tcPr>
          <w:p w14:paraId="3487B254" w14:textId="77777777" w:rsidR="00F8325D" w:rsidRPr="0013604C" w:rsidRDefault="00F8325D" w:rsidP="00EE3273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-45" w:left="252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54D11DCD" w14:textId="5F864B73" w:rsidR="00F8325D" w:rsidRPr="0013604C" w:rsidRDefault="003F1AE0" w:rsidP="00EE3273">
            <w:pPr>
              <w:spacing w:before="240"/>
              <w:jc w:val="both"/>
              <w:rPr>
                <w:rFonts w:ascii="Times New Roman" w:eastAsia="Microsoft JhengHei" w:hAnsi="Times New Roman" w:cs="Times New Roman"/>
              </w:rPr>
            </w:pPr>
            <w:r w:rsidRPr="0013604C">
              <w:rPr>
                <w:rFonts w:ascii="Times New Roman" w:eastAsia="Microsoft JhengHei" w:hAnsi="Times New Roman" w:cs="Times New Roman"/>
              </w:rPr>
              <w:t>Some sellers require buyers to pay before delivery. The buyers have to take the risk of not receiving the item after payment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072FEF2B" w:rsidR="00F8325D" w:rsidRPr="0013604C" w:rsidRDefault="00A75525" w:rsidP="00EE3273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13604C">
              <w:rPr>
                <w:rFonts w:ascii="Times New Roman" w:eastAsia="Microsoft JhengHei" w:hAnsi="Times New Roman" w:cs="Times New Roman"/>
                <w:color w:val="FF0000"/>
              </w:rPr>
              <w:t>T</w:t>
            </w:r>
          </w:p>
        </w:tc>
      </w:tr>
      <w:tr w:rsidR="00F8325D" w:rsidRPr="0013604C" w14:paraId="2FFC222F" w14:textId="77777777" w:rsidTr="00BE18E5">
        <w:tc>
          <w:tcPr>
            <w:tcW w:w="421" w:type="dxa"/>
          </w:tcPr>
          <w:p w14:paraId="6F9140C7" w14:textId="77777777" w:rsidR="00F8325D" w:rsidRPr="0013604C" w:rsidRDefault="00F8325D" w:rsidP="00EE3273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-45" w:left="252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326F02D6" w14:textId="4016DD35" w:rsidR="00F8325D" w:rsidRPr="0013604C" w:rsidRDefault="003F1AE0" w:rsidP="00EE3273">
            <w:pPr>
              <w:spacing w:before="240"/>
              <w:jc w:val="both"/>
              <w:rPr>
                <w:rFonts w:ascii="Times New Roman" w:eastAsia="Microsoft JhengHei" w:hAnsi="Times New Roman" w:cs="Times New Roman"/>
              </w:rPr>
            </w:pPr>
            <w:r w:rsidRPr="0013604C">
              <w:rPr>
                <w:rFonts w:ascii="Times New Roman" w:eastAsia="Microsoft JhengHei" w:hAnsi="Times New Roman" w:cs="Times New Roman"/>
              </w:rPr>
              <w:t>Buying at physical stores is the only way to avoid the risk of online shopping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74FF8D18" w:rsidR="00F8325D" w:rsidRPr="0013604C" w:rsidRDefault="00CF351F" w:rsidP="00EE3273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13604C">
              <w:rPr>
                <w:rFonts w:ascii="Times New Roman" w:eastAsia="Microsoft JhengHei" w:hAnsi="Times New Roman" w:cs="Times New Roman"/>
                <w:color w:val="FF0000"/>
              </w:rPr>
              <w:t>F</w:t>
            </w:r>
          </w:p>
        </w:tc>
      </w:tr>
    </w:tbl>
    <w:p w14:paraId="2EF286FE" w14:textId="77777777" w:rsidR="00516453" w:rsidRPr="0013604C" w:rsidRDefault="00516453" w:rsidP="00E47087">
      <w:pPr>
        <w:widowControl/>
        <w:spacing w:after="160" w:line="259" w:lineRule="auto"/>
        <w:rPr>
          <w:rFonts w:ascii="Times New Roman" w:eastAsia="Microsoft JhengHei" w:hAnsi="Times New Roman" w:cs="Times New Roman"/>
          <w:b/>
        </w:rPr>
      </w:pPr>
    </w:p>
    <w:sectPr w:rsidR="00516453" w:rsidRPr="0013604C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6A1A47" w14:textId="77777777" w:rsidR="004F7003" w:rsidRDefault="004F7003" w:rsidP="00DE19B0">
      <w:r>
        <w:separator/>
      </w:r>
    </w:p>
  </w:endnote>
  <w:endnote w:type="continuationSeparator" w:id="0">
    <w:p w14:paraId="5062217E" w14:textId="77777777" w:rsidR="004F7003" w:rsidRDefault="004F7003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2A2844" w14:textId="77777777" w:rsidR="004F7003" w:rsidRDefault="004F7003" w:rsidP="00DE19B0">
      <w:r>
        <w:separator/>
      </w:r>
    </w:p>
  </w:footnote>
  <w:footnote w:type="continuationSeparator" w:id="0">
    <w:p w14:paraId="462A0760" w14:textId="77777777" w:rsidR="004F7003" w:rsidRDefault="004F7003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2693C47"/>
    <w:multiLevelType w:val="hybridMultilevel"/>
    <w:tmpl w:val="8D64B1A2"/>
    <w:lvl w:ilvl="0" w:tplc="0A887BF4">
      <w:start w:val="1"/>
      <w:numFmt w:val="decimal"/>
      <w:lvlText w:val="%1."/>
      <w:lvlJc w:val="left"/>
      <w:pPr>
        <w:ind w:left="720" w:hanging="360"/>
      </w:pPr>
      <w:rPr>
        <w:rFonts w:ascii="Times New Roman" w:eastAsia="Microsoft JhengHe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U3NjI0MzQ0MjBR0lEKTi0uzszPAykwqgUAgm2gBiwAAAA="/>
  </w:docVars>
  <w:rsids>
    <w:rsidRoot w:val="003C252F"/>
    <w:rsid w:val="00006C7D"/>
    <w:rsid w:val="00016D57"/>
    <w:rsid w:val="00020426"/>
    <w:rsid w:val="000229E8"/>
    <w:rsid w:val="00025BF6"/>
    <w:rsid w:val="00027468"/>
    <w:rsid w:val="0004504B"/>
    <w:rsid w:val="0005637B"/>
    <w:rsid w:val="0007205E"/>
    <w:rsid w:val="00075C6C"/>
    <w:rsid w:val="000939CD"/>
    <w:rsid w:val="00096297"/>
    <w:rsid w:val="000B51CB"/>
    <w:rsid w:val="000D0ED8"/>
    <w:rsid w:val="000D4A91"/>
    <w:rsid w:val="000E2187"/>
    <w:rsid w:val="00106E09"/>
    <w:rsid w:val="00110780"/>
    <w:rsid w:val="0013604C"/>
    <w:rsid w:val="001362C8"/>
    <w:rsid w:val="00143B57"/>
    <w:rsid w:val="00144FCD"/>
    <w:rsid w:val="00147536"/>
    <w:rsid w:val="00152D88"/>
    <w:rsid w:val="00160532"/>
    <w:rsid w:val="001635C1"/>
    <w:rsid w:val="00166A4D"/>
    <w:rsid w:val="00192CD7"/>
    <w:rsid w:val="001A70D7"/>
    <w:rsid w:val="001E39D5"/>
    <w:rsid w:val="001F37DF"/>
    <w:rsid w:val="001F394C"/>
    <w:rsid w:val="002208BE"/>
    <w:rsid w:val="002311CC"/>
    <w:rsid w:val="0024366F"/>
    <w:rsid w:val="0025347E"/>
    <w:rsid w:val="002A2F12"/>
    <w:rsid w:val="002D5288"/>
    <w:rsid w:val="002E2521"/>
    <w:rsid w:val="002F5523"/>
    <w:rsid w:val="00324FFE"/>
    <w:rsid w:val="003338DF"/>
    <w:rsid w:val="00337E40"/>
    <w:rsid w:val="00365C10"/>
    <w:rsid w:val="00382D83"/>
    <w:rsid w:val="00385F63"/>
    <w:rsid w:val="003A3BFB"/>
    <w:rsid w:val="003B13D9"/>
    <w:rsid w:val="003C05EF"/>
    <w:rsid w:val="003C252F"/>
    <w:rsid w:val="003C4F70"/>
    <w:rsid w:val="003E0AD7"/>
    <w:rsid w:val="003F07A0"/>
    <w:rsid w:val="003F1AE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477C"/>
    <w:rsid w:val="00497CC4"/>
    <w:rsid w:val="004A7A51"/>
    <w:rsid w:val="004C1A67"/>
    <w:rsid w:val="004E1648"/>
    <w:rsid w:val="004F573B"/>
    <w:rsid w:val="004F7003"/>
    <w:rsid w:val="00502161"/>
    <w:rsid w:val="00516453"/>
    <w:rsid w:val="0052600E"/>
    <w:rsid w:val="00544D96"/>
    <w:rsid w:val="0054567A"/>
    <w:rsid w:val="00556769"/>
    <w:rsid w:val="00556BC6"/>
    <w:rsid w:val="00562D51"/>
    <w:rsid w:val="00567CBE"/>
    <w:rsid w:val="00585653"/>
    <w:rsid w:val="0058671F"/>
    <w:rsid w:val="005933E4"/>
    <w:rsid w:val="005A2243"/>
    <w:rsid w:val="005B7BCD"/>
    <w:rsid w:val="005C491A"/>
    <w:rsid w:val="005D7087"/>
    <w:rsid w:val="005F41B0"/>
    <w:rsid w:val="006268AD"/>
    <w:rsid w:val="006325CE"/>
    <w:rsid w:val="006510D6"/>
    <w:rsid w:val="00670AB4"/>
    <w:rsid w:val="0067293D"/>
    <w:rsid w:val="006B15A3"/>
    <w:rsid w:val="006D6738"/>
    <w:rsid w:val="006E4AFF"/>
    <w:rsid w:val="006E68BA"/>
    <w:rsid w:val="007224AF"/>
    <w:rsid w:val="00724446"/>
    <w:rsid w:val="00724D25"/>
    <w:rsid w:val="00743854"/>
    <w:rsid w:val="00747510"/>
    <w:rsid w:val="00752AB4"/>
    <w:rsid w:val="00787664"/>
    <w:rsid w:val="00794300"/>
    <w:rsid w:val="007B5F88"/>
    <w:rsid w:val="007D2CDD"/>
    <w:rsid w:val="007E1DDF"/>
    <w:rsid w:val="0081305F"/>
    <w:rsid w:val="00813220"/>
    <w:rsid w:val="008158EC"/>
    <w:rsid w:val="008225A7"/>
    <w:rsid w:val="00825B09"/>
    <w:rsid w:val="00836EEA"/>
    <w:rsid w:val="008434AE"/>
    <w:rsid w:val="008638E7"/>
    <w:rsid w:val="0087267C"/>
    <w:rsid w:val="00872A36"/>
    <w:rsid w:val="008762CD"/>
    <w:rsid w:val="00892774"/>
    <w:rsid w:val="008A21B1"/>
    <w:rsid w:val="008A3808"/>
    <w:rsid w:val="008D3E07"/>
    <w:rsid w:val="008D67FC"/>
    <w:rsid w:val="008F6DA2"/>
    <w:rsid w:val="008F7CF9"/>
    <w:rsid w:val="0092559B"/>
    <w:rsid w:val="00926842"/>
    <w:rsid w:val="00927CDD"/>
    <w:rsid w:val="0093725A"/>
    <w:rsid w:val="0095233F"/>
    <w:rsid w:val="00961D4D"/>
    <w:rsid w:val="0096431E"/>
    <w:rsid w:val="0096478F"/>
    <w:rsid w:val="00970E88"/>
    <w:rsid w:val="009838CA"/>
    <w:rsid w:val="00992B0C"/>
    <w:rsid w:val="009A550D"/>
    <w:rsid w:val="009A5FB3"/>
    <w:rsid w:val="009B0188"/>
    <w:rsid w:val="009C13B1"/>
    <w:rsid w:val="009D173F"/>
    <w:rsid w:val="00A14F6A"/>
    <w:rsid w:val="00A435C1"/>
    <w:rsid w:val="00A4376A"/>
    <w:rsid w:val="00A75525"/>
    <w:rsid w:val="00A92EFC"/>
    <w:rsid w:val="00A94C20"/>
    <w:rsid w:val="00AA6076"/>
    <w:rsid w:val="00AA69E1"/>
    <w:rsid w:val="00AC1C4C"/>
    <w:rsid w:val="00AC72E5"/>
    <w:rsid w:val="00AD53A4"/>
    <w:rsid w:val="00AE35E2"/>
    <w:rsid w:val="00AF7937"/>
    <w:rsid w:val="00B11B44"/>
    <w:rsid w:val="00B1328A"/>
    <w:rsid w:val="00B249BA"/>
    <w:rsid w:val="00B24C09"/>
    <w:rsid w:val="00B25DED"/>
    <w:rsid w:val="00B41A0E"/>
    <w:rsid w:val="00B52101"/>
    <w:rsid w:val="00B62E39"/>
    <w:rsid w:val="00B73FD2"/>
    <w:rsid w:val="00B75153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143A"/>
    <w:rsid w:val="00C025C5"/>
    <w:rsid w:val="00C12DF9"/>
    <w:rsid w:val="00C42516"/>
    <w:rsid w:val="00C45FAA"/>
    <w:rsid w:val="00C46F59"/>
    <w:rsid w:val="00C51B6F"/>
    <w:rsid w:val="00C729D2"/>
    <w:rsid w:val="00C901FF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3412D"/>
    <w:rsid w:val="00D71EBB"/>
    <w:rsid w:val="00D73884"/>
    <w:rsid w:val="00DA78E6"/>
    <w:rsid w:val="00DD0073"/>
    <w:rsid w:val="00DD29E8"/>
    <w:rsid w:val="00DE19B0"/>
    <w:rsid w:val="00DE19D9"/>
    <w:rsid w:val="00DE5A38"/>
    <w:rsid w:val="00DE7A88"/>
    <w:rsid w:val="00DE7E4C"/>
    <w:rsid w:val="00DF7275"/>
    <w:rsid w:val="00E05258"/>
    <w:rsid w:val="00E21261"/>
    <w:rsid w:val="00E25D1A"/>
    <w:rsid w:val="00E35876"/>
    <w:rsid w:val="00E47087"/>
    <w:rsid w:val="00E57AA4"/>
    <w:rsid w:val="00E65470"/>
    <w:rsid w:val="00E735AC"/>
    <w:rsid w:val="00E968D0"/>
    <w:rsid w:val="00EA0587"/>
    <w:rsid w:val="00EA3B06"/>
    <w:rsid w:val="00EB4153"/>
    <w:rsid w:val="00EE3273"/>
    <w:rsid w:val="00EF43B2"/>
    <w:rsid w:val="00EF6E44"/>
    <w:rsid w:val="00F00685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A257C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D15EF8-9D4B-45E0-A596-E758AFACB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5</cp:revision>
  <dcterms:created xsi:type="dcterms:W3CDTF">2023-11-08T03:01:00Z</dcterms:created>
  <dcterms:modified xsi:type="dcterms:W3CDTF">2023-11-08T03:10:00Z</dcterms:modified>
</cp:coreProperties>
</file>